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B126F" w14:textId="45F8DF8E" w:rsidR="005D3AA8" w:rsidRDefault="009B045C">
      <w:r>
        <w:rPr>
          <w:rFonts w:ascii="Arial" w:hAnsi="Arial" w:cs="Arial"/>
          <w:b/>
          <w:bCs/>
          <w:sz w:val="32"/>
          <w:szCs w:val="32"/>
        </w:rPr>
        <w:t xml:space="preserve">How to </w:t>
      </w:r>
      <w:r w:rsidR="00EF4DF0">
        <w:rPr>
          <w:rFonts w:ascii="Arial" w:hAnsi="Arial" w:cs="Arial" w:hint="eastAsia"/>
          <w:b/>
          <w:bCs/>
          <w:sz w:val="32"/>
          <w:szCs w:val="32"/>
        </w:rPr>
        <w:t>b</w:t>
      </w:r>
      <w:r w:rsidR="00EF4DF0">
        <w:rPr>
          <w:rFonts w:ascii="Arial" w:hAnsi="Arial" w:cs="Arial"/>
          <w:b/>
          <w:bCs/>
          <w:sz w:val="32"/>
          <w:szCs w:val="32"/>
        </w:rPr>
        <w:t xml:space="preserve">e a </w:t>
      </w:r>
      <w:r w:rsidR="00052E51">
        <w:rPr>
          <w:rFonts w:ascii="Arial" w:hAnsi="Arial" w:cs="Arial"/>
          <w:b/>
          <w:bCs/>
          <w:sz w:val="32"/>
          <w:szCs w:val="32"/>
        </w:rPr>
        <w:t>W</w:t>
      </w:r>
      <w:r w:rsidR="00EF4DF0">
        <w:rPr>
          <w:rFonts w:ascii="Arial" w:hAnsi="Arial" w:cs="Arial"/>
          <w:b/>
          <w:bCs/>
          <w:sz w:val="32"/>
          <w:szCs w:val="32"/>
        </w:rPr>
        <w:t>eb-czar</w:t>
      </w:r>
    </w:p>
    <w:p w14:paraId="425EEC45" w14:textId="7C4C2B07" w:rsidR="00EF4DF0" w:rsidRDefault="00EF4DF0" w:rsidP="00EF4DF0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For normal webpage edits, use "Edit Page" button at the bottom of that page</w:t>
      </w:r>
    </w:p>
    <w:p w14:paraId="6D61F283" w14:textId="77777777" w:rsidR="00EF4DF0" w:rsidRDefault="00EF4DF0" w:rsidP="00EF4DF0">
      <w:pPr>
        <w:numPr>
          <w:ilvl w:val="1"/>
          <w:numId w:val="1"/>
        </w:numPr>
        <w:spacing w:before="100" w:beforeAutospacing="1" w:after="100" w:afterAutospacing="1" w:line="240" w:lineRule="auto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o insert an image, use “Add images and other files” button in page editor</w:t>
      </w:r>
    </w:p>
    <w:p w14:paraId="111BAA53" w14:textId="010BEA99" w:rsidR="00EF4DF0" w:rsidRPr="00EF4DF0" w:rsidRDefault="00EF4DF0" w:rsidP="00EF4DF0">
      <w:pPr>
        <w:numPr>
          <w:ilvl w:val="1"/>
          <w:numId w:val="1"/>
        </w:numPr>
        <w:spacing w:beforeAutospacing="1" w:after="0" w:afterAutospacing="1" w:line="240" w:lineRule="auto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o upload other files, upload to </w:t>
      </w:r>
      <w:hyperlink r:id="rId5" w:history="1">
        <w:r>
          <w:rPr>
            <w:rStyle w:val="Hyperlink"/>
            <w:rFonts w:ascii="Calibri" w:hAnsi="Calibri" w:cs="Calibri"/>
            <w:bdr w:val="none" w:sz="0" w:space="0" w:color="auto" w:frame="1"/>
          </w:rPr>
          <w:t>\\arcturus.cs.purdue.edu</w:t>
        </w:r>
      </w:hyperlink>
      <w:r>
        <w:rPr>
          <w:rFonts w:ascii="Calibri" w:hAnsi="Calibri" w:cs="Calibri"/>
          <w:color w:val="000000"/>
        </w:rPr>
        <w:t>,  use “servers\[YourPurdueCareereAccount]” for user name</w:t>
      </w:r>
    </w:p>
    <w:p w14:paraId="7F5B2BD3" w14:textId="3B3DCEB7" w:rsidR="00EF4DF0" w:rsidRDefault="00EF4DF0" w:rsidP="00EF4DF0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For user management, use "Admin/User Management" button</w:t>
      </w:r>
    </w:p>
    <w:p w14:paraId="4A7C8D2E" w14:textId="77A52672" w:rsidR="00EF4DF0" w:rsidRDefault="00EF4DF0" w:rsidP="00EF4DF0">
      <w:pPr>
        <w:pStyle w:val="ListParagraph"/>
        <w:numPr>
          <w:ilvl w:val="0"/>
          <w:numId w:val="1"/>
        </w:numPr>
      </w:pPr>
      <w:r>
        <w:t>To update mailing lists, ssh to data.cs.purdue.edu and use mailer command</w:t>
      </w:r>
    </w:p>
    <w:p w14:paraId="15C0D7C8" w14:textId="3F89E624" w:rsidR="00052E51" w:rsidRDefault="00052E51" w:rsidP="00052E51">
      <w:pPr>
        <w:pStyle w:val="ListParagraph"/>
        <w:numPr>
          <w:ilvl w:val="1"/>
          <w:numId w:val="1"/>
        </w:numPr>
      </w:pPr>
      <w:r>
        <w:t>Check “mailer help”</w:t>
      </w:r>
      <w:r w:rsidR="00261696">
        <w:t xml:space="preserve"> for more details</w:t>
      </w:r>
    </w:p>
    <w:p w14:paraId="21A03407" w14:textId="19F8A884" w:rsidR="00EF4DF0" w:rsidRDefault="00EF4DF0" w:rsidP="00EF4DF0"/>
    <w:p w14:paraId="73659DBA" w14:textId="1C60D73E" w:rsidR="00EF4DF0" w:rsidRDefault="00EF4DF0" w:rsidP="00EF4DF0"/>
    <w:p w14:paraId="4A2E23F0" w14:textId="672593CA" w:rsidR="00EF4DF0" w:rsidRDefault="00EF4DF0" w:rsidP="00EF4DF0"/>
    <w:p w14:paraId="27A391EA" w14:textId="49217634" w:rsidR="00EF4DF0" w:rsidRDefault="00EF4DF0" w:rsidP="00EF4DF0"/>
    <w:p w14:paraId="23C08B93" w14:textId="77777777" w:rsidR="00EF4DF0" w:rsidRDefault="00EF4DF0" w:rsidP="00EF4DF0"/>
    <w:p w14:paraId="58905B5C" w14:textId="5DA10F5B" w:rsidR="00BF3C0F" w:rsidRDefault="00BF3C0F">
      <w:r>
        <w:t>Questions? Contact</w:t>
      </w:r>
      <w:r w:rsidR="00D111C8">
        <w:t xml:space="preserve"> </w:t>
      </w:r>
      <w:hyperlink r:id="rId6" w:history="1">
        <w:r w:rsidR="00D111C8">
          <w:rPr>
            <w:rStyle w:val="Hyperlink"/>
          </w:rPr>
          <w:t>song630@purdue.edu</w:t>
        </w:r>
      </w:hyperlink>
      <w:bookmarkStart w:id="0" w:name="_GoBack"/>
      <w:bookmarkEnd w:id="0"/>
      <w:r>
        <w:t>.</w:t>
      </w:r>
    </w:p>
    <w:sectPr w:rsidR="00BF3C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C5521"/>
    <w:multiLevelType w:val="hybridMultilevel"/>
    <w:tmpl w:val="42542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D969C2"/>
    <w:multiLevelType w:val="multilevel"/>
    <w:tmpl w:val="05BC7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540CDA"/>
    <w:multiLevelType w:val="multilevel"/>
    <w:tmpl w:val="73980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TUyNzS1tDQzMDFR0lEKTi0uzszPAykwrgUAba5tgSwAAAA="/>
  </w:docVars>
  <w:rsids>
    <w:rsidRoot w:val="00F8742F"/>
    <w:rsid w:val="00052E51"/>
    <w:rsid w:val="00152955"/>
    <w:rsid w:val="00185721"/>
    <w:rsid w:val="00261696"/>
    <w:rsid w:val="003242C8"/>
    <w:rsid w:val="005D3AA8"/>
    <w:rsid w:val="00655A68"/>
    <w:rsid w:val="00655D9F"/>
    <w:rsid w:val="00697F5A"/>
    <w:rsid w:val="00855182"/>
    <w:rsid w:val="00972590"/>
    <w:rsid w:val="009B045C"/>
    <w:rsid w:val="00BF3C0F"/>
    <w:rsid w:val="00CE60E8"/>
    <w:rsid w:val="00D111C8"/>
    <w:rsid w:val="00DE4C71"/>
    <w:rsid w:val="00EF4DF0"/>
    <w:rsid w:val="00F87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0D1EF"/>
  <w15:chartTrackingRefBased/>
  <w15:docId w15:val="{ECC7E0ED-F62F-406B-BB61-C4E41B2A2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3C0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4D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6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08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ong630@purdue.edu" TargetMode="External"/><Relationship Id="rId5" Type="http://schemas.openxmlformats.org/officeDocument/2006/relationships/hyperlink" Target="file:///\\arcturus.cs.purdue.edu\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Chengyuan</dc:creator>
  <cp:keywords/>
  <dc:description/>
  <cp:lastModifiedBy>Chengyuan Lin</cp:lastModifiedBy>
  <cp:revision>11</cp:revision>
  <dcterms:created xsi:type="dcterms:W3CDTF">2019-01-22T18:27:00Z</dcterms:created>
  <dcterms:modified xsi:type="dcterms:W3CDTF">2019-08-28T18:05:00Z</dcterms:modified>
</cp:coreProperties>
</file>